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DDC9DA" w14:textId="77777777" w:rsidR="000556A8" w:rsidRDefault="000556A8" w:rsidP="000556A8">
      <w:pPr>
        <w:spacing w:line="240" w:lineRule="auto"/>
        <w:jc w:val="center"/>
        <w:rPr>
          <w:sz w:val="144"/>
          <w:szCs w:val="144"/>
        </w:rPr>
      </w:pPr>
    </w:p>
    <w:p w14:paraId="777315C1" w14:textId="7A959D36" w:rsidR="000556A8" w:rsidRDefault="000556A8" w:rsidP="000556A8">
      <w:pPr>
        <w:spacing w:line="240" w:lineRule="auto"/>
        <w:jc w:val="center"/>
        <w:rPr>
          <w:sz w:val="144"/>
          <w:szCs w:val="144"/>
        </w:rPr>
      </w:pPr>
      <w:r>
        <w:rPr>
          <w:sz w:val="144"/>
          <w:szCs w:val="144"/>
        </w:rPr>
        <w:t xml:space="preserve">C++ </w:t>
      </w:r>
    </w:p>
    <w:p w14:paraId="4BFAAEB2" w14:textId="58AB613A" w:rsidR="00E14BC3" w:rsidRDefault="00AB5A8C" w:rsidP="000556A8">
      <w:pPr>
        <w:jc w:val="center"/>
        <w:rPr>
          <w:sz w:val="144"/>
          <w:szCs w:val="144"/>
        </w:rPr>
      </w:pPr>
      <w:r>
        <w:rPr>
          <w:sz w:val="144"/>
          <w:szCs w:val="144"/>
        </w:rPr>
        <w:t>STUDENT GUIDE</w:t>
      </w:r>
    </w:p>
    <w:p w14:paraId="41BDDE3D" w14:textId="77777777" w:rsidR="005C5A66" w:rsidRPr="005C5A66" w:rsidRDefault="005C5A66" w:rsidP="000556A8">
      <w:pPr>
        <w:jc w:val="center"/>
      </w:pPr>
    </w:p>
    <w:p w14:paraId="23FEE076" w14:textId="524914AF" w:rsidR="005C5A66" w:rsidRDefault="005C5A66" w:rsidP="000556A8">
      <w:pPr>
        <w:jc w:val="center"/>
        <w:rPr>
          <w:sz w:val="144"/>
          <w:szCs w:val="144"/>
        </w:rPr>
      </w:pPr>
      <w:r>
        <w:rPr>
          <w:noProof/>
        </w:rPr>
        <w:drawing>
          <wp:inline distT="0" distB="0" distL="0" distR="0" wp14:anchorId="7A7D6186" wp14:editId="76A5FD18">
            <wp:extent cx="3778286" cy="211540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4984" cy="2130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894B50" w14:textId="31B861FA" w:rsidR="00632063" w:rsidRDefault="00632063">
      <w:pPr>
        <w:rPr>
          <w:sz w:val="18"/>
          <w:szCs w:val="18"/>
        </w:rPr>
      </w:pPr>
      <w:bookmarkStart w:id="0" w:name="_GoBack"/>
      <w:bookmarkEnd w:id="0"/>
      <w:r>
        <w:rPr>
          <w:sz w:val="18"/>
          <w:szCs w:val="18"/>
        </w:rPr>
        <w:br w:type="page"/>
      </w:r>
    </w:p>
    <w:p w14:paraId="4CAE77B2" w14:textId="49CCE074" w:rsidR="000556A8" w:rsidRDefault="000556A8" w:rsidP="000556A8">
      <w:pPr>
        <w:jc w:val="center"/>
        <w:rPr>
          <w:sz w:val="52"/>
          <w:szCs w:val="52"/>
        </w:rPr>
      </w:pPr>
      <w:r>
        <w:rPr>
          <w:sz w:val="52"/>
          <w:szCs w:val="52"/>
        </w:rPr>
        <w:lastRenderedPageBreak/>
        <w:t>HANDS ON 1: My First Program</w:t>
      </w:r>
    </w:p>
    <w:p w14:paraId="53CB9EFA" w14:textId="77777777" w:rsidR="000556A8" w:rsidRPr="00DF54D6" w:rsidRDefault="000556A8" w:rsidP="000556A8">
      <w:pPr>
        <w:jc w:val="center"/>
        <w:rPr>
          <w:rFonts w:ascii="Times New Roman" w:hAnsi="Times New Roman" w:cs="Times New Roman"/>
          <w:sz w:val="52"/>
          <w:szCs w:val="52"/>
        </w:rPr>
      </w:pPr>
    </w:p>
    <w:p w14:paraId="2C9244F6" w14:textId="4AC4A80A" w:rsidR="000556A8" w:rsidRPr="00DF54D6" w:rsidRDefault="000556A8" w:rsidP="000556A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F54D6">
        <w:rPr>
          <w:rFonts w:ascii="Times New Roman" w:hAnsi="Times New Roman" w:cs="Times New Roman"/>
          <w:sz w:val="24"/>
          <w:szCs w:val="24"/>
        </w:rPr>
        <w:t>Get your hand dirty by following the code below!</w:t>
      </w:r>
    </w:p>
    <w:p w14:paraId="610E6E7F" w14:textId="756F5FE5" w:rsidR="000556A8" w:rsidRDefault="001163A3" w:rsidP="000556A8">
      <w:pPr>
        <w:rPr>
          <w:sz w:val="24"/>
          <w:szCs w:val="24"/>
        </w:rPr>
      </w:pPr>
      <w:r w:rsidRPr="00FD367E">
        <w:rPr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3ECA5677" wp14:editId="5ABC8859">
            <wp:simplePos x="0" y="0"/>
            <wp:positionH relativeFrom="column">
              <wp:posOffset>-549688</wp:posOffset>
            </wp:positionH>
            <wp:positionV relativeFrom="paragraph">
              <wp:posOffset>240960</wp:posOffset>
            </wp:positionV>
            <wp:extent cx="6910070" cy="3476625"/>
            <wp:effectExtent l="0" t="0" r="5080" b="9525"/>
            <wp:wrapSquare wrapText="bothSides"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EC456F05-86C3-427F-855E-6B0275EA869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EC456F05-86C3-427F-855E-6B0275EA869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620" t="16296" r="9269" b="5176"/>
                    <a:stretch/>
                  </pic:blipFill>
                  <pic:spPr bwMode="auto">
                    <a:xfrm>
                      <a:off x="0" y="0"/>
                      <a:ext cx="6910070" cy="3476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85AC25" w14:textId="03524A61" w:rsidR="000556A8" w:rsidRDefault="000556A8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21639F1" w14:textId="704470BA" w:rsidR="000556A8" w:rsidRDefault="000556A8" w:rsidP="000556A8">
      <w:pPr>
        <w:jc w:val="center"/>
        <w:rPr>
          <w:sz w:val="52"/>
          <w:szCs w:val="52"/>
        </w:rPr>
      </w:pPr>
      <w:r>
        <w:rPr>
          <w:sz w:val="52"/>
          <w:szCs w:val="52"/>
        </w:rPr>
        <w:lastRenderedPageBreak/>
        <w:t xml:space="preserve">HANDS ON 2: </w:t>
      </w:r>
      <w:r w:rsidR="00273779">
        <w:rPr>
          <w:sz w:val="52"/>
          <w:szCs w:val="52"/>
        </w:rPr>
        <w:t>Variable</w:t>
      </w:r>
    </w:p>
    <w:p w14:paraId="7D12089B" w14:textId="77777777" w:rsidR="00273779" w:rsidRPr="00DF54D6" w:rsidRDefault="00273779" w:rsidP="000556A8">
      <w:pPr>
        <w:jc w:val="center"/>
        <w:rPr>
          <w:rFonts w:ascii="Times New Roman" w:hAnsi="Times New Roman" w:cs="Times New Roman"/>
          <w:sz w:val="52"/>
          <w:szCs w:val="52"/>
        </w:rPr>
      </w:pPr>
    </w:p>
    <w:p w14:paraId="15D52B6C" w14:textId="6411BD6F" w:rsidR="00273779" w:rsidRPr="00DF54D6" w:rsidRDefault="00273779" w:rsidP="00DF54D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DF54D6">
        <w:rPr>
          <w:rFonts w:ascii="Times New Roman" w:hAnsi="Times New Roman" w:cs="Times New Roman"/>
          <w:sz w:val="24"/>
          <w:szCs w:val="24"/>
        </w:rPr>
        <w:t xml:space="preserve">Let us understand variable in </w:t>
      </w:r>
      <w:proofErr w:type="spellStart"/>
      <w:proofErr w:type="gramStart"/>
      <w:r w:rsidRPr="00DF54D6">
        <w:rPr>
          <w:rFonts w:ascii="Times New Roman" w:hAnsi="Times New Roman" w:cs="Times New Roman"/>
          <w:sz w:val="24"/>
          <w:szCs w:val="24"/>
        </w:rPr>
        <w:t>c++</w:t>
      </w:r>
      <w:proofErr w:type="spellEnd"/>
      <w:r w:rsidRPr="00DF54D6">
        <w:rPr>
          <w:rFonts w:ascii="Times New Roman" w:hAnsi="Times New Roman" w:cs="Times New Roman"/>
          <w:sz w:val="24"/>
          <w:szCs w:val="24"/>
        </w:rPr>
        <w:t>,</w:t>
      </w:r>
      <w:r w:rsidR="00DF54D6">
        <w:rPr>
          <w:rFonts w:ascii="Times New Roman" w:hAnsi="Times New Roman" w:cs="Times New Roman"/>
          <w:sz w:val="24"/>
          <w:szCs w:val="24"/>
        </w:rPr>
        <w:t>!</w:t>
      </w:r>
      <w:proofErr w:type="gramEnd"/>
      <w:r w:rsidR="00DF54D6">
        <w:rPr>
          <w:rFonts w:ascii="Times New Roman" w:hAnsi="Times New Roman" w:cs="Times New Roman"/>
          <w:sz w:val="24"/>
          <w:szCs w:val="24"/>
        </w:rPr>
        <w:t xml:space="preserve"> Learn</w:t>
      </w:r>
      <w:r w:rsidRPr="00DF54D6">
        <w:rPr>
          <w:rFonts w:ascii="Times New Roman" w:hAnsi="Times New Roman" w:cs="Times New Roman"/>
          <w:sz w:val="24"/>
          <w:szCs w:val="24"/>
        </w:rPr>
        <w:t xml:space="preserve"> how to declare or “</w:t>
      </w:r>
      <w:proofErr w:type="spellStart"/>
      <w:proofErr w:type="gramStart"/>
      <w:r w:rsidRPr="00DF54D6">
        <w:rPr>
          <w:rFonts w:ascii="Times New Roman" w:hAnsi="Times New Roman" w:cs="Times New Roman"/>
          <w:sz w:val="24"/>
          <w:szCs w:val="24"/>
        </w:rPr>
        <w:t>register”a</w:t>
      </w:r>
      <w:proofErr w:type="spellEnd"/>
      <w:proofErr w:type="gramEnd"/>
      <w:r w:rsidRPr="00DF54D6">
        <w:rPr>
          <w:rFonts w:ascii="Times New Roman" w:hAnsi="Times New Roman" w:cs="Times New Roman"/>
          <w:sz w:val="24"/>
          <w:szCs w:val="24"/>
        </w:rPr>
        <w:t xml:space="preserve"> variable</w:t>
      </w:r>
      <w:r w:rsidRPr="00DF54D6">
        <w:rPr>
          <w:sz w:val="24"/>
          <w:szCs w:val="24"/>
        </w:rPr>
        <w:t>.</w:t>
      </w:r>
    </w:p>
    <w:p w14:paraId="35C1B661" w14:textId="45AE1551" w:rsidR="00273779" w:rsidRDefault="001163A3" w:rsidP="00273779">
      <w:pPr>
        <w:pStyle w:val="ListParagraph"/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699D4B1" wp14:editId="597615D4">
            <wp:simplePos x="0" y="0"/>
            <wp:positionH relativeFrom="column">
              <wp:posOffset>-286991</wp:posOffset>
            </wp:positionH>
            <wp:positionV relativeFrom="paragraph">
              <wp:posOffset>288496</wp:posOffset>
            </wp:positionV>
            <wp:extent cx="6209030" cy="3827145"/>
            <wp:effectExtent l="0" t="0" r="1270" b="190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9030" cy="3827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FB360F" w14:textId="37A81157" w:rsidR="00273779" w:rsidRDefault="00273779" w:rsidP="00273779">
      <w:pPr>
        <w:pStyle w:val="ListParagraph"/>
        <w:rPr>
          <w:sz w:val="24"/>
          <w:szCs w:val="24"/>
        </w:rPr>
      </w:pPr>
    </w:p>
    <w:p w14:paraId="26710E8D" w14:textId="77777777" w:rsidR="00273779" w:rsidRDefault="00273779" w:rsidP="00273779">
      <w:pPr>
        <w:pStyle w:val="ListParagraph"/>
        <w:rPr>
          <w:sz w:val="24"/>
          <w:szCs w:val="24"/>
        </w:rPr>
      </w:pPr>
    </w:p>
    <w:p w14:paraId="12172BFB" w14:textId="1DFEF80E" w:rsidR="00273779" w:rsidRDefault="00273779" w:rsidP="00273779">
      <w:pPr>
        <w:pStyle w:val="ListParagraph"/>
        <w:rPr>
          <w:sz w:val="24"/>
          <w:szCs w:val="24"/>
        </w:rPr>
      </w:pPr>
    </w:p>
    <w:p w14:paraId="597EE995" w14:textId="77777777" w:rsidR="00273779" w:rsidRPr="00273779" w:rsidRDefault="00273779" w:rsidP="00273779">
      <w:pPr>
        <w:pStyle w:val="ListParagraph"/>
        <w:rPr>
          <w:sz w:val="24"/>
          <w:szCs w:val="24"/>
        </w:rPr>
      </w:pPr>
    </w:p>
    <w:p w14:paraId="79B989E9" w14:textId="6BC2FB01" w:rsidR="001163A3" w:rsidRDefault="001163A3">
      <w:pPr>
        <w:rPr>
          <w:sz w:val="52"/>
          <w:szCs w:val="52"/>
        </w:rPr>
      </w:pPr>
      <w:r>
        <w:rPr>
          <w:sz w:val="52"/>
          <w:szCs w:val="52"/>
        </w:rPr>
        <w:br w:type="page"/>
      </w:r>
    </w:p>
    <w:p w14:paraId="539BA4FA" w14:textId="78164BBC" w:rsidR="001163A3" w:rsidRDefault="001163A3" w:rsidP="001163A3">
      <w:pPr>
        <w:jc w:val="center"/>
        <w:rPr>
          <w:sz w:val="52"/>
          <w:szCs w:val="52"/>
        </w:rPr>
      </w:pPr>
      <w:r>
        <w:rPr>
          <w:sz w:val="52"/>
          <w:szCs w:val="52"/>
        </w:rPr>
        <w:lastRenderedPageBreak/>
        <w:t>HANDS ON 3: Global Variable</w:t>
      </w:r>
    </w:p>
    <w:p w14:paraId="26327098" w14:textId="14B0FD36" w:rsidR="001033A8" w:rsidRDefault="001033A8" w:rsidP="001163A3">
      <w:pPr>
        <w:jc w:val="center"/>
        <w:rPr>
          <w:sz w:val="52"/>
          <w:szCs w:val="52"/>
        </w:rPr>
      </w:pPr>
      <w:r>
        <w:rPr>
          <w:noProof/>
        </w:rPr>
        <w:drawing>
          <wp:inline distT="0" distB="0" distL="0" distR="0" wp14:anchorId="64EED01D" wp14:editId="62FB3992">
            <wp:extent cx="5883603" cy="2700670"/>
            <wp:effectExtent l="0" t="0" r="3175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19053" cy="2716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448C1" w14:textId="77777777" w:rsidR="000556A8" w:rsidRDefault="000556A8" w:rsidP="000556A8">
      <w:pPr>
        <w:jc w:val="center"/>
        <w:rPr>
          <w:sz w:val="52"/>
          <w:szCs w:val="52"/>
        </w:rPr>
      </w:pPr>
    </w:p>
    <w:p w14:paraId="37262A5E" w14:textId="5543A737" w:rsidR="001033A8" w:rsidRDefault="001033A8" w:rsidP="001033A8">
      <w:pPr>
        <w:jc w:val="center"/>
        <w:rPr>
          <w:sz w:val="52"/>
          <w:szCs w:val="52"/>
        </w:rPr>
      </w:pPr>
      <w:r>
        <w:rPr>
          <w:sz w:val="52"/>
          <w:szCs w:val="52"/>
        </w:rPr>
        <w:t>HANDS ON 4: Local Variable</w:t>
      </w:r>
    </w:p>
    <w:p w14:paraId="4E3433A3" w14:textId="547EB528" w:rsidR="001033A8" w:rsidRDefault="001033A8" w:rsidP="001033A8">
      <w:pPr>
        <w:jc w:val="center"/>
        <w:rPr>
          <w:sz w:val="52"/>
          <w:szCs w:val="52"/>
        </w:rPr>
      </w:pPr>
      <w:r>
        <w:rPr>
          <w:noProof/>
        </w:rPr>
        <w:drawing>
          <wp:inline distT="0" distB="0" distL="0" distR="0" wp14:anchorId="583F449A" wp14:editId="3BA30358">
            <wp:extent cx="5509880" cy="3006341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37105" cy="3021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8B266" w14:textId="2EE0B7FD" w:rsidR="00A47FE5" w:rsidRDefault="00A47FE5" w:rsidP="001033A8">
      <w:pPr>
        <w:jc w:val="center"/>
        <w:rPr>
          <w:sz w:val="52"/>
          <w:szCs w:val="52"/>
        </w:rPr>
      </w:pPr>
    </w:p>
    <w:p w14:paraId="7DFF42F1" w14:textId="44B8162E" w:rsidR="00A47FE5" w:rsidRDefault="00A47FE5" w:rsidP="001033A8">
      <w:pPr>
        <w:jc w:val="center"/>
        <w:rPr>
          <w:sz w:val="52"/>
          <w:szCs w:val="52"/>
        </w:rPr>
      </w:pPr>
    </w:p>
    <w:p w14:paraId="02256A45" w14:textId="77777777" w:rsidR="00BA06E3" w:rsidRDefault="00BA06E3" w:rsidP="00BA06E3">
      <w:pPr>
        <w:jc w:val="center"/>
        <w:rPr>
          <w:sz w:val="52"/>
          <w:szCs w:val="52"/>
        </w:rPr>
      </w:pPr>
      <w:r>
        <w:rPr>
          <w:sz w:val="52"/>
          <w:szCs w:val="52"/>
        </w:rPr>
        <w:lastRenderedPageBreak/>
        <w:t xml:space="preserve">HANDS ON 5: Can local &amp; global variable have the same name? Try to see what happen! </w:t>
      </w:r>
    </w:p>
    <w:p w14:paraId="6537BBA6" w14:textId="77777777" w:rsidR="00A47FE5" w:rsidRDefault="00A47FE5" w:rsidP="001033A8">
      <w:pPr>
        <w:jc w:val="center"/>
        <w:rPr>
          <w:sz w:val="52"/>
          <w:szCs w:val="52"/>
        </w:rPr>
      </w:pPr>
    </w:p>
    <w:p w14:paraId="06FC24A3" w14:textId="7232D4AD" w:rsidR="000556A8" w:rsidRDefault="000A5568" w:rsidP="000556A8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4C963EC5" wp14:editId="50C37DF6">
            <wp:extent cx="5826918" cy="3880884"/>
            <wp:effectExtent l="0" t="0" r="254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49521" cy="3895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5F53F" w14:textId="1C6E4A3B" w:rsidR="00BA06E3" w:rsidRDefault="00BA06E3" w:rsidP="000556A8">
      <w:pPr>
        <w:rPr>
          <w:sz w:val="24"/>
          <w:szCs w:val="24"/>
        </w:rPr>
      </w:pPr>
    </w:p>
    <w:p w14:paraId="4E2272D4" w14:textId="43481A8A" w:rsidR="00BA06E3" w:rsidRDefault="00BA06E3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6A88693" w14:textId="116657EB" w:rsidR="00BA06E3" w:rsidRDefault="00BA06E3" w:rsidP="00BA06E3">
      <w:pPr>
        <w:jc w:val="center"/>
        <w:rPr>
          <w:sz w:val="52"/>
          <w:szCs w:val="52"/>
        </w:rPr>
      </w:pPr>
      <w:r>
        <w:rPr>
          <w:sz w:val="52"/>
          <w:szCs w:val="52"/>
        </w:rPr>
        <w:lastRenderedPageBreak/>
        <w:t xml:space="preserve">HANDS ON 6: </w:t>
      </w:r>
      <w:r w:rsidRPr="00BA06E3">
        <w:rPr>
          <w:sz w:val="52"/>
          <w:szCs w:val="52"/>
        </w:rPr>
        <w:t>Example of Arithmetic Operators</w:t>
      </w:r>
    </w:p>
    <w:p w14:paraId="402F0390" w14:textId="77777777" w:rsidR="00BA06E3" w:rsidRDefault="00BA06E3">
      <w:pPr>
        <w:rPr>
          <w:sz w:val="24"/>
          <w:szCs w:val="24"/>
        </w:rPr>
      </w:pPr>
    </w:p>
    <w:p w14:paraId="6FD5C22D" w14:textId="0CB557F7" w:rsidR="00BA06E3" w:rsidRDefault="00A8246D" w:rsidP="000556A8">
      <w:pPr>
        <w:rPr>
          <w:noProof/>
        </w:rPr>
      </w:pPr>
      <w:r>
        <w:rPr>
          <w:noProof/>
        </w:rPr>
        <w:drawing>
          <wp:inline distT="0" distB="0" distL="0" distR="0" wp14:anchorId="24635439" wp14:editId="04BF29F8">
            <wp:extent cx="5915683" cy="28282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5430" cy="2842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C5F52" w14:textId="23E1964C" w:rsidR="00005134" w:rsidRPr="00005134" w:rsidRDefault="00005134" w:rsidP="00005134">
      <w:pPr>
        <w:rPr>
          <w:sz w:val="24"/>
          <w:szCs w:val="24"/>
        </w:rPr>
      </w:pPr>
    </w:p>
    <w:p w14:paraId="204F9C5B" w14:textId="292E121F" w:rsidR="00005134" w:rsidRPr="00005134" w:rsidRDefault="00005134" w:rsidP="00005134">
      <w:pPr>
        <w:rPr>
          <w:sz w:val="24"/>
          <w:szCs w:val="24"/>
        </w:rPr>
      </w:pPr>
    </w:p>
    <w:p w14:paraId="6779F88A" w14:textId="4D40B8B3" w:rsidR="00005134" w:rsidRDefault="00005134" w:rsidP="00005134">
      <w:pPr>
        <w:rPr>
          <w:noProof/>
        </w:rPr>
      </w:pPr>
    </w:p>
    <w:p w14:paraId="46FA7A74" w14:textId="12387C4D" w:rsidR="00005134" w:rsidRDefault="00005134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169B7C1" w14:textId="338545BC" w:rsidR="00005134" w:rsidRDefault="00005134" w:rsidP="00005134">
      <w:pPr>
        <w:jc w:val="center"/>
        <w:rPr>
          <w:sz w:val="52"/>
          <w:szCs w:val="52"/>
        </w:rPr>
      </w:pPr>
      <w:r>
        <w:rPr>
          <w:sz w:val="52"/>
          <w:szCs w:val="52"/>
        </w:rPr>
        <w:lastRenderedPageBreak/>
        <w:t xml:space="preserve">HANDS ON 7: </w:t>
      </w:r>
      <w:r w:rsidRPr="00BA06E3">
        <w:rPr>
          <w:sz w:val="52"/>
          <w:szCs w:val="52"/>
        </w:rPr>
        <w:t xml:space="preserve">Example of </w:t>
      </w:r>
      <w:r>
        <w:rPr>
          <w:sz w:val="52"/>
          <w:szCs w:val="52"/>
        </w:rPr>
        <w:t>Assignment</w:t>
      </w:r>
      <w:r w:rsidRPr="00BA06E3">
        <w:rPr>
          <w:sz w:val="52"/>
          <w:szCs w:val="52"/>
        </w:rPr>
        <w:t xml:space="preserve"> Operators</w:t>
      </w:r>
    </w:p>
    <w:p w14:paraId="1AD102C2" w14:textId="14C770CA" w:rsidR="00005134" w:rsidRDefault="00583F99" w:rsidP="00005134">
      <w:pPr>
        <w:jc w:val="center"/>
        <w:rPr>
          <w:sz w:val="52"/>
          <w:szCs w:val="52"/>
        </w:rPr>
      </w:pPr>
      <w:r>
        <w:rPr>
          <w:noProof/>
        </w:rPr>
        <w:drawing>
          <wp:inline distT="0" distB="0" distL="0" distR="0" wp14:anchorId="423EB1A0" wp14:editId="31987920">
            <wp:extent cx="4816549" cy="4091234"/>
            <wp:effectExtent l="0" t="0" r="3175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79725" cy="414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54661" w14:textId="179D325A" w:rsidR="0059353B" w:rsidRDefault="0059353B">
      <w:pPr>
        <w:rPr>
          <w:sz w:val="24"/>
          <w:szCs w:val="24"/>
        </w:rPr>
      </w:pPr>
    </w:p>
    <w:sectPr w:rsidR="0059353B" w:rsidSect="003B083F">
      <w:footerReference w:type="default" r:id="rId15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27F8EB" w14:textId="77777777" w:rsidR="00850910" w:rsidRDefault="00850910" w:rsidP="0027649B">
      <w:pPr>
        <w:spacing w:after="0" w:line="240" w:lineRule="auto"/>
      </w:pPr>
      <w:r>
        <w:separator/>
      </w:r>
    </w:p>
  </w:endnote>
  <w:endnote w:type="continuationSeparator" w:id="0">
    <w:p w14:paraId="036E0F96" w14:textId="77777777" w:rsidR="00850910" w:rsidRDefault="00850910" w:rsidP="002764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64E33B" w14:textId="7EDE3D00" w:rsidR="0027649B" w:rsidRDefault="0027649B">
    <w:pPr>
      <w:pStyle w:val="Footer"/>
    </w:pPr>
    <w:r>
      <w:t>Prepare</w:t>
    </w:r>
    <w:r w:rsidR="009569CA">
      <w:t>d</w:t>
    </w:r>
    <w:r>
      <w:t xml:space="preserve"> by Aqilah Rose @2020</w:t>
    </w:r>
    <w:r w:rsidR="00632063">
      <w:t xml:space="preserve"> _</w:t>
    </w:r>
    <w:proofErr w:type="spellStart"/>
    <w:r w:rsidR="00632063">
      <w:t>intro&amp;Basic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DFEEF8" w14:textId="77777777" w:rsidR="00850910" w:rsidRDefault="00850910" w:rsidP="0027649B">
      <w:pPr>
        <w:spacing w:after="0" w:line="240" w:lineRule="auto"/>
      </w:pPr>
      <w:r>
        <w:separator/>
      </w:r>
    </w:p>
  </w:footnote>
  <w:footnote w:type="continuationSeparator" w:id="0">
    <w:p w14:paraId="3B89552B" w14:textId="77777777" w:rsidR="00850910" w:rsidRDefault="00850910" w:rsidP="002764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AE7562"/>
    <w:multiLevelType w:val="hybridMultilevel"/>
    <w:tmpl w:val="BDCA88F8"/>
    <w:lvl w:ilvl="0" w:tplc="26FAC08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FD7B8E"/>
    <w:multiLevelType w:val="hybridMultilevel"/>
    <w:tmpl w:val="514AD6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C807C3"/>
    <w:multiLevelType w:val="hybridMultilevel"/>
    <w:tmpl w:val="D80264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NDS1MDM3NDWxNDJX0lEKTi0uzszPAykwqQUAcGECGiwAAAA="/>
  </w:docVars>
  <w:rsids>
    <w:rsidRoot w:val="000556A8"/>
    <w:rsid w:val="00005134"/>
    <w:rsid w:val="000556A8"/>
    <w:rsid w:val="000A5568"/>
    <w:rsid w:val="001033A8"/>
    <w:rsid w:val="001163A3"/>
    <w:rsid w:val="00273779"/>
    <w:rsid w:val="0027649B"/>
    <w:rsid w:val="002E19CE"/>
    <w:rsid w:val="00346430"/>
    <w:rsid w:val="003B083F"/>
    <w:rsid w:val="00583F99"/>
    <w:rsid w:val="0059353B"/>
    <w:rsid w:val="005C5A66"/>
    <w:rsid w:val="00632063"/>
    <w:rsid w:val="00753CB1"/>
    <w:rsid w:val="00850910"/>
    <w:rsid w:val="009569CA"/>
    <w:rsid w:val="00A025B8"/>
    <w:rsid w:val="00A47FE5"/>
    <w:rsid w:val="00A8246D"/>
    <w:rsid w:val="00A8268F"/>
    <w:rsid w:val="00AB5A8C"/>
    <w:rsid w:val="00BA06E3"/>
    <w:rsid w:val="00DF54D6"/>
    <w:rsid w:val="00E14BC3"/>
    <w:rsid w:val="00FD3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32FA8F"/>
  <w15:chartTrackingRefBased/>
  <w15:docId w15:val="{BE4F64AE-779E-4A6C-B04D-9FBBFA29F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56A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64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649B"/>
  </w:style>
  <w:style w:type="paragraph" w:styleId="Footer">
    <w:name w:val="footer"/>
    <w:basedOn w:val="Normal"/>
    <w:link w:val="FooterChar"/>
    <w:uiPriority w:val="99"/>
    <w:unhideWhenUsed/>
    <w:rsid w:val="002764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64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7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qilah rose</dc:creator>
  <cp:keywords/>
  <dc:description/>
  <cp:lastModifiedBy>aqilah rose</cp:lastModifiedBy>
  <cp:revision>21</cp:revision>
  <cp:lastPrinted>2020-02-25T14:36:00Z</cp:lastPrinted>
  <dcterms:created xsi:type="dcterms:W3CDTF">2020-02-25T13:39:00Z</dcterms:created>
  <dcterms:modified xsi:type="dcterms:W3CDTF">2020-02-26T00:41:00Z</dcterms:modified>
</cp:coreProperties>
</file>